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dict    0          1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ctual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          6496       262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          150        6618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verall </w:t>
      </w: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tatistics :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95% CI                                                            (0.96664</w:t>
      </w: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,0.97244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CC Macro  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RI                                                               0.88186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UNP                                                              0.96953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UNU                                                              0.96953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Bangdiwala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                                                      0.940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Bennett S                                                         0.939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BA                                                               0.96157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SI                                                               0.9392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hi-Squared                                                       11931.4504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hi-Squared DF                                                    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onditional Entropy                                               0.19499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ramer V                                                          0.9392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ross Entropy                                                     1.0002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1 Macro   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1 Micro   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NR Macro                                                         0.03047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NR Micro                                                         0.03046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PR Macro                                                         0.03047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PR Micro                                                         0.03046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Gwet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1                                                          0.93909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Hamming Loss                                                      0.03046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Joint Entropy                                                     1.19499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L Divergence                                                     0.0002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appa                                                             0.939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appa 95% CI                                                      (0.93329</w:t>
      </w: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,0.94487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appa No Prevalence                                               0.939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appa Standard Error                                              0.00296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appa Unbiased                                                    0.939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Krippendorff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lpha                                                0.939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Lambda A                                                          0.9390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Lambda B                                                          0.9380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utual Information                                                0.804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NIR                                                               0.50037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ACC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CEN                                                       0.1822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J                                                         (1.88175</w:t>
      </w: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,0.94088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MCC                                                       0.9392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MCEN                                                      0.153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RACC                                                      0.5000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verall RACCU                                                     0.5000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-Value                                                           None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PV Macro                                                         0.96967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PV Micro  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earson C                                                         0.6846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hi-Squared                                                       0.88211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RCI                                                               0.804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RR                                                                6763.0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Reference Entropy                                                 1.0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Response Entropy                                                  0.9997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OA1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Landis &amp; Koch)                                               Almost Perfect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OA2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leiss)                                                      Excellent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OA3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ltman)                                                      Very Good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OA4(</w:t>
      </w:r>
      <w:proofErr w:type="spellStart"/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icchetti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)                                                   Excellent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OA5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ramer)                                                      Very Strong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OA6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atthews)                                                    Very Strong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cott PI                                                          0.9390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tandard Error                                                    0.00148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NR Macro                                                         0.96953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NR Micro  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PR Macro                                                         0.96953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PR Micro                                                         0.96954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Zero-one Loss                                                     412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lass </w:t>
      </w: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tatistics :</w:t>
      </w:r>
      <w:proofErr w:type="gramEnd"/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lasses                                                           0             1   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CC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ccuracy)                                                     0.96954       0.96954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GF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djusted F-score)                                             0.96474       0.97438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AGM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djusted geometric mean)                                      0.97228       0.96674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M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fference between automatic and manual classification)        -112          112 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UC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rea under the ROC curve)                                     0.96953       0.96953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UC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UC value interpretation)                                    Excellent     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Excellent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AUP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rea under the PR curve)                                     0.96933       0.96988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BCD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Bray-Curtis dissimilarity)                                    0.00414       0.00414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BM(</w:t>
      </w:r>
      <w:proofErr w:type="spellStart"/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Informedness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r bookmaker 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informedness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                        0.93907       0.9390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CEN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fusion entropy)                                            0.1835        0.181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DO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agnostic odds ratio)                                        1093.90656    1093.90656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D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scriminant power)                                            1.67548       1.67548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DP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scriminant power interpretation)                            Limited       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Limited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ER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Error rate)                                                   0.03046       0.03046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0.5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0.5 score)                                                  0.97415       0.96506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1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1 score - harmonic mean of precision and sensitivity)         0.96926       0.96981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2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2 score)                                                      0.96443       0.97461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D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discovery rate)                                         0.02257       0.03808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N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negative/miss/type 2 error)                              262           150 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N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iss rate or false negative rate)                             0.03877       0.02216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O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omission rate)                                          0.03808       0.0225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se positive/type 1 error/false alarm)                       150           262 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FP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all-out or false positive rate)                              0.02216       0.0387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G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-measure geometric mean of precision and sensitivity)          0.9693        0.96985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G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ini index)                                                    0.93907       0.9390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GM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G-mean geometric mean of specificity and sensitivity)          0.9695        0.9695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IBA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dex of balanced accuracy)                                   0.92432       0.95554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ICS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dividual classification success index)                     0.93866       0.93976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IS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formation score)                                             0.96813       0.94292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J(</w:t>
      </w:r>
      <w:proofErr w:type="spellStart"/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Jaccard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)                                                  0.94036       0.94139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LS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ift score)                                                    1.95631       1.92242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CC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atthews correlation coefficient)                             0.93921       0.93921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CC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atthews correlation coefficient interpretation)             Very Strong   Very Strong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CEN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Modified confusion entropy)                                  0.29901       0.29531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K(</w:t>
      </w:r>
      <w:proofErr w:type="spellStart"/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Markedness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                                                    0.93935       0.93935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N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dition negative)                                             6768          6758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NL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gative likelihood ratio)                                    0.03965       0.02306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NLR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gative likelihood ratio interpretation)                    Good          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Good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NPV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gative predictive value)                                    0.96192       0.97743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C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verlap coefficient)                                           0.97743       0.97784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OC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tsuka-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chiai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oefficient)                                    0.9693        0.96985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O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ptimized precision)                                           0.96098       0.96098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ndition positive or support)                                  6758          6768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L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sitive likelihood ratio)                                    43.37075      25.22222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LR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sitive likelihood ratio interpretation)                    Good          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Good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O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opulation)                                                   13526         13526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PPV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cision or positive predictive value)                       0.97743       0.96192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PRE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evalence)                                                   0.49963       0.5003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Q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ule Q - coefficient of colligation)                            0.99817       0.9981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QI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Yule Q interpretation)                                         Strong        </w:t>
      </w:r>
      <w:proofErr w:type="spell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trong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RACC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andom accuracy)                                             0.24549       0.25451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RACCU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andom accuracy unbiased)                                   0.24551       0.25453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N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rue negative/correct rejection)                               6618          6496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N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pecificity or true negative rate)                            0.97784       0.96123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ON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est outcome negative)                                        6880          6646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O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est outcome positive)                                        6646          6880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P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rue positive/hit)                                             6496          6618   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TPR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nsitivity, recall, hit rate, or true positive rate)         0.96123       0.97784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Y(</w:t>
      </w:r>
      <w:proofErr w:type="spellStart"/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Youden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dex)                                                   0.93907       0.93907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dInd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istance index)                                              0.04466       0.04466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sInd</w:t>
      </w:r>
      <w:proofErr w:type="spell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DB68D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imilarity index)                                            0.96842       0.96842       </w: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B68DE" w:rsidRPr="00DB68DE" w:rsidRDefault="00DB68DE" w:rsidP="00DB68DE">
      <w:pPr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</w:rPr>
      </w:pPr>
      <w:r w:rsidRPr="00DB68DE">
        <w:rPr>
          <w:rFonts w:ascii="Courier New" w:eastAsia="Times New Roman" w:hAnsi="Courier New" w:cs="Courier New"/>
          <w:color w:val="303F9F"/>
          <w:sz w:val="21"/>
          <w:szCs w:val="21"/>
        </w:rPr>
        <w:t>In [ ]:</w:t>
      </w:r>
    </w:p>
    <w:p w:rsidR="00DB68DE" w:rsidRPr="00DB68DE" w:rsidRDefault="00DB68DE" w:rsidP="00DB68DE">
      <w:pPr>
        <w:shd w:val="clear" w:color="auto" w:fill="F7F7F7"/>
        <w:spacing w:after="0" w:line="291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B68DE">
        <w:rPr>
          <w:rFonts w:ascii="Courier New" w:eastAsia="Times New Roman" w:hAnsi="Courier New" w:cs="Courier New"/>
          <w:color w:val="000000"/>
          <w:sz w:val="21"/>
          <w:szCs w:val="21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32.75pt;height:57pt" o:ole="">
            <v:imagedata r:id="rId4" o:title=""/>
          </v:shape>
          <w:control r:id="rId5" w:name="DefaultOcxName" w:shapeid="_x0000_i1027"/>
        </w:object>
      </w:r>
    </w:p>
    <w:p w:rsidR="00DB68DE" w:rsidRPr="00DB68DE" w:rsidRDefault="00DB68DE" w:rsidP="00DB68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</w:rPr>
      </w:pPr>
      <w:r w:rsidRPr="00DB68DE">
        <w:rPr>
          <w:rFonts w:ascii="inherit" w:eastAsia="Times New Roman" w:hAnsi="inherit" w:cs="Courier New"/>
          <w:color w:val="000000"/>
          <w:sz w:val="20"/>
          <w:szCs w:val="20"/>
        </w:rPr>
        <w:t>​</w:t>
      </w:r>
    </w:p>
    <w:p w:rsidR="008F62F8" w:rsidRDefault="00DB68DE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92031E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ntrol" Target="activeX/activeX1.xml"/><Relationship Id="rId4" Type="http://schemas.openxmlformats.org/officeDocument/2006/relationships/image" Target="media/image1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611</Words>
  <Characters>9183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17:00Z</dcterms:created>
  <dcterms:modified xsi:type="dcterms:W3CDTF">2021-08-01T20:17:00Z</dcterms:modified>
</cp:coreProperties>
</file>